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BBC225" w14:textId="748860CD" w:rsidR="00A64F3D" w:rsidRDefault="00B33F39" w:rsidP="00B33F39">
      <w:pPr>
        <w:jc w:val="center"/>
        <w:rPr>
          <w:b/>
          <w:sz w:val="36"/>
        </w:rPr>
      </w:pPr>
      <w:r w:rsidRPr="00B33F39">
        <w:rPr>
          <w:b/>
          <w:sz w:val="36"/>
        </w:rPr>
        <w:t xml:space="preserve">APPLICATION FOR </w:t>
      </w:r>
      <w:r w:rsidR="00706FDC">
        <w:rPr>
          <w:b/>
          <w:sz w:val="36"/>
        </w:rPr>
        <w:t>BELL RESTORATION FUND GRANT/LO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33F39" w14:paraId="06AC38BD" w14:textId="77777777" w:rsidTr="00926F6F">
        <w:trPr>
          <w:trHeight w:val="525"/>
        </w:trPr>
        <w:tc>
          <w:tcPr>
            <w:tcW w:w="9016" w:type="dxa"/>
          </w:tcPr>
          <w:p w14:paraId="11DA81A4" w14:textId="6A55A473" w:rsidR="0028539E" w:rsidRDefault="00926F6F" w:rsidP="00B33F39">
            <w:pPr>
              <w:rPr>
                <w:sz w:val="24"/>
              </w:rPr>
            </w:pPr>
            <w:r>
              <w:rPr>
                <w:sz w:val="24"/>
              </w:rPr>
              <w:t>Date of Application:</w:t>
            </w:r>
          </w:p>
        </w:tc>
      </w:tr>
      <w:tr w:rsidR="00B33F39" w14:paraId="39F75BB1" w14:textId="77777777" w:rsidTr="00926F6F">
        <w:trPr>
          <w:trHeight w:val="830"/>
        </w:trPr>
        <w:tc>
          <w:tcPr>
            <w:tcW w:w="9016" w:type="dxa"/>
          </w:tcPr>
          <w:p w14:paraId="18095B11" w14:textId="6CBA2733" w:rsidR="00B33F39" w:rsidRDefault="00926F6F" w:rsidP="00B33F39">
            <w:pPr>
              <w:rPr>
                <w:sz w:val="24"/>
              </w:rPr>
            </w:pPr>
            <w:r>
              <w:rPr>
                <w:sz w:val="24"/>
              </w:rPr>
              <w:t>Church and Dedication:</w:t>
            </w:r>
          </w:p>
        </w:tc>
      </w:tr>
      <w:tr w:rsidR="0028539E" w14:paraId="330D5BD1" w14:textId="77777777" w:rsidTr="0028539E">
        <w:trPr>
          <w:trHeight w:val="1134"/>
        </w:trPr>
        <w:tc>
          <w:tcPr>
            <w:tcW w:w="9016" w:type="dxa"/>
          </w:tcPr>
          <w:p w14:paraId="0382268B" w14:textId="6D1D4AC9" w:rsidR="0028539E" w:rsidRDefault="00926F6F" w:rsidP="00B33F39">
            <w:pPr>
              <w:rPr>
                <w:sz w:val="24"/>
              </w:rPr>
            </w:pPr>
            <w:r>
              <w:rPr>
                <w:sz w:val="24"/>
              </w:rPr>
              <w:t>Name</w:t>
            </w:r>
            <w:r w:rsidR="006D0EF6">
              <w:rPr>
                <w:sz w:val="24"/>
              </w:rPr>
              <w:t>, phone number and email address</w:t>
            </w:r>
            <w:r>
              <w:rPr>
                <w:sz w:val="24"/>
              </w:rPr>
              <w:t xml:space="preserve"> for correspondence:</w:t>
            </w:r>
          </w:p>
        </w:tc>
      </w:tr>
      <w:tr w:rsidR="00B33F39" w14:paraId="538791F8" w14:textId="77777777" w:rsidTr="009B58F9">
        <w:trPr>
          <w:trHeight w:val="4799"/>
        </w:trPr>
        <w:tc>
          <w:tcPr>
            <w:tcW w:w="9016" w:type="dxa"/>
          </w:tcPr>
          <w:p w14:paraId="642DA03B" w14:textId="77777777" w:rsidR="00926F6F" w:rsidRDefault="00926F6F" w:rsidP="00B33F39">
            <w:pPr>
              <w:rPr>
                <w:sz w:val="24"/>
              </w:rPr>
            </w:pPr>
            <w:r>
              <w:rPr>
                <w:sz w:val="24"/>
              </w:rPr>
              <w:t>Proposal and reasons behind the work</w:t>
            </w:r>
            <w:r w:rsidR="00E2667D">
              <w:rPr>
                <w:sz w:val="24"/>
              </w:rPr>
              <w:t>, indicating which contractor(s) is/are to be used</w:t>
            </w:r>
            <w:r>
              <w:rPr>
                <w:sz w:val="24"/>
              </w:rPr>
              <w:t>:</w:t>
            </w:r>
          </w:p>
          <w:p w14:paraId="613F9B74" w14:textId="77777777" w:rsidR="006D0EF6" w:rsidRDefault="006D0EF6" w:rsidP="00B33F39">
            <w:pPr>
              <w:rPr>
                <w:sz w:val="24"/>
              </w:rPr>
            </w:pPr>
          </w:p>
          <w:p w14:paraId="69E792FB" w14:textId="77777777" w:rsidR="006D0EF6" w:rsidRDefault="006D0EF6" w:rsidP="00B33F39">
            <w:pPr>
              <w:rPr>
                <w:sz w:val="24"/>
              </w:rPr>
            </w:pPr>
          </w:p>
          <w:p w14:paraId="06A86958" w14:textId="77777777" w:rsidR="006D0EF6" w:rsidRDefault="006D0EF6" w:rsidP="00B33F39">
            <w:pPr>
              <w:rPr>
                <w:sz w:val="24"/>
              </w:rPr>
            </w:pPr>
          </w:p>
          <w:p w14:paraId="346F32A3" w14:textId="77777777" w:rsidR="006D0EF6" w:rsidRDefault="006D0EF6" w:rsidP="00B33F39">
            <w:pPr>
              <w:rPr>
                <w:sz w:val="24"/>
              </w:rPr>
            </w:pPr>
          </w:p>
          <w:p w14:paraId="0C5843A1" w14:textId="77A2E527" w:rsidR="006D0EF6" w:rsidRDefault="006D0EF6" w:rsidP="00B33F39">
            <w:pPr>
              <w:rPr>
                <w:sz w:val="24"/>
              </w:rPr>
            </w:pPr>
          </w:p>
          <w:p w14:paraId="3F3E0613" w14:textId="77777777" w:rsidR="006D0EF6" w:rsidRDefault="006D0EF6" w:rsidP="00B33F39">
            <w:pPr>
              <w:rPr>
                <w:sz w:val="24"/>
              </w:rPr>
            </w:pPr>
          </w:p>
          <w:p w14:paraId="2431AEA5" w14:textId="7423979E" w:rsidR="006D0EF6" w:rsidRDefault="006D0EF6" w:rsidP="00B33F39">
            <w:pPr>
              <w:rPr>
                <w:sz w:val="24"/>
              </w:rPr>
            </w:pPr>
          </w:p>
          <w:p w14:paraId="147C811C" w14:textId="0771DAA1" w:rsidR="00347F85" w:rsidRDefault="00347F85" w:rsidP="00B33F39">
            <w:pPr>
              <w:rPr>
                <w:sz w:val="24"/>
              </w:rPr>
            </w:pPr>
          </w:p>
          <w:p w14:paraId="35DD0298" w14:textId="7AB94C38" w:rsidR="00347F85" w:rsidRDefault="00347F85" w:rsidP="00B33F39">
            <w:pPr>
              <w:rPr>
                <w:sz w:val="24"/>
              </w:rPr>
            </w:pPr>
          </w:p>
          <w:p w14:paraId="3F46B2BF" w14:textId="77777777" w:rsidR="00347F85" w:rsidRDefault="00347F85" w:rsidP="00B33F39">
            <w:pPr>
              <w:rPr>
                <w:sz w:val="24"/>
              </w:rPr>
            </w:pPr>
          </w:p>
          <w:p w14:paraId="7246A6ED" w14:textId="1B7ED257" w:rsidR="006D0EF6" w:rsidRDefault="006D0EF6" w:rsidP="00B33F39">
            <w:pPr>
              <w:rPr>
                <w:sz w:val="24"/>
              </w:rPr>
            </w:pPr>
          </w:p>
          <w:p w14:paraId="6B58159D" w14:textId="2D422937" w:rsidR="006D0EF6" w:rsidRDefault="006D0EF6" w:rsidP="00B33F39">
            <w:pPr>
              <w:rPr>
                <w:sz w:val="24"/>
              </w:rPr>
            </w:pPr>
          </w:p>
          <w:p w14:paraId="5E33DC26" w14:textId="06918E5A" w:rsidR="006D0EF6" w:rsidRDefault="006D0EF6" w:rsidP="00B33F39">
            <w:pPr>
              <w:rPr>
                <w:sz w:val="24"/>
              </w:rPr>
            </w:pPr>
          </w:p>
          <w:p w14:paraId="190EBF6E" w14:textId="65D2A34B" w:rsidR="006D0EF6" w:rsidRDefault="006D0EF6" w:rsidP="00B33F39">
            <w:pPr>
              <w:rPr>
                <w:sz w:val="24"/>
              </w:rPr>
            </w:pPr>
          </w:p>
          <w:p w14:paraId="618557D6" w14:textId="37878D91" w:rsidR="006D0EF6" w:rsidRDefault="006D0EF6" w:rsidP="009B58F9">
            <w:pPr>
              <w:jc w:val="center"/>
              <w:rPr>
                <w:sz w:val="24"/>
              </w:rPr>
            </w:pPr>
            <w:r>
              <w:rPr>
                <w:sz w:val="24"/>
              </w:rPr>
              <w:t>(If necessary, please attach further details separately)</w:t>
            </w:r>
          </w:p>
        </w:tc>
      </w:tr>
      <w:tr w:rsidR="00926F6F" w14:paraId="029B10AD" w14:textId="77777777" w:rsidTr="00926F6F">
        <w:trPr>
          <w:trHeight w:val="992"/>
        </w:trPr>
        <w:tc>
          <w:tcPr>
            <w:tcW w:w="9016" w:type="dxa"/>
          </w:tcPr>
          <w:p w14:paraId="5A734CF1" w14:textId="3011EF37" w:rsidR="00926F6F" w:rsidRDefault="00926F6F" w:rsidP="00B33F39">
            <w:pPr>
              <w:rPr>
                <w:sz w:val="24"/>
              </w:rPr>
            </w:pPr>
            <w:r>
              <w:rPr>
                <w:sz w:val="24"/>
              </w:rPr>
              <w:t>Estimated cost: £</w:t>
            </w:r>
          </w:p>
          <w:p w14:paraId="18A24FF5" w14:textId="77777777" w:rsidR="00926F6F" w:rsidRDefault="00926F6F" w:rsidP="00B33F39">
            <w:pPr>
              <w:rPr>
                <w:sz w:val="24"/>
              </w:rPr>
            </w:pPr>
          </w:p>
          <w:p w14:paraId="72E3F07C" w14:textId="5F824F10" w:rsidR="00926F6F" w:rsidRDefault="00926F6F" w:rsidP="00B33F39">
            <w:pPr>
              <w:rPr>
                <w:sz w:val="24"/>
              </w:rPr>
            </w:pPr>
            <w:r>
              <w:rPr>
                <w:sz w:val="24"/>
              </w:rPr>
              <w:t>VAT: £</w:t>
            </w:r>
          </w:p>
          <w:p w14:paraId="2FBE7D7D" w14:textId="77777777" w:rsidR="00926F6F" w:rsidRDefault="00926F6F" w:rsidP="00B33F39">
            <w:pPr>
              <w:rPr>
                <w:sz w:val="24"/>
              </w:rPr>
            </w:pPr>
          </w:p>
          <w:p w14:paraId="5673129F" w14:textId="66314DDF" w:rsidR="00926F6F" w:rsidRDefault="00926F6F" w:rsidP="00B33F39">
            <w:pPr>
              <w:rPr>
                <w:sz w:val="24"/>
              </w:rPr>
            </w:pPr>
            <w:r>
              <w:rPr>
                <w:sz w:val="24"/>
              </w:rPr>
              <w:t>Is VAT to be reclaimed? YES / NO</w:t>
            </w:r>
          </w:p>
          <w:p w14:paraId="2AAE7A6A" w14:textId="491219C2" w:rsidR="00926F6F" w:rsidRDefault="00926F6F" w:rsidP="00B33F39">
            <w:pPr>
              <w:rPr>
                <w:sz w:val="24"/>
              </w:rPr>
            </w:pPr>
          </w:p>
        </w:tc>
      </w:tr>
      <w:tr w:rsidR="00E2667D" w14:paraId="241F5809" w14:textId="77777777" w:rsidTr="00926F6F">
        <w:trPr>
          <w:trHeight w:val="992"/>
        </w:trPr>
        <w:tc>
          <w:tcPr>
            <w:tcW w:w="9016" w:type="dxa"/>
          </w:tcPr>
          <w:p w14:paraId="4C676D51" w14:textId="2E471A44" w:rsidR="00E2667D" w:rsidRDefault="000E35D7" w:rsidP="000E35D7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IF ESTIMATED COST IS &lt;£10K, ONLY ONE QUOTE IS REQUIRED</w:t>
            </w:r>
          </w:p>
          <w:p w14:paraId="094B2D8E" w14:textId="2A54C4B4" w:rsidR="000E35D7" w:rsidRPr="000E35D7" w:rsidRDefault="000E35D7" w:rsidP="000E35D7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IF ESTIMATED COST IS &gt;£10K, TWO QUOTES ARE REQUIRED</w:t>
            </w:r>
          </w:p>
        </w:tc>
      </w:tr>
      <w:tr w:rsidR="00926F6F" w14:paraId="4B6C5149" w14:textId="77777777" w:rsidTr="00926F6F">
        <w:trPr>
          <w:trHeight w:val="992"/>
        </w:trPr>
        <w:tc>
          <w:tcPr>
            <w:tcW w:w="9016" w:type="dxa"/>
          </w:tcPr>
          <w:p w14:paraId="58EE5CD6" w14:textId="27A1441E" w:rsidR="00926F6F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t>Cost mitigation:</w:t>
            </w:r>
          </w:p>
        </w:tc>
      </w:tr>
      <w:tr w:rsidR="00E2667D" w14:paraId="6AE934C0" w14:textId="77777777" w:rsidTr="00926F6F">
        <w:trPr>
          <w:trHeight w:val="992"/>
        </w:trPr>
        <w:tc>
          <w:tcPr>
            <w:tcW w:w="9016" w:type="dxa"/>
          </w:tcPr>
          <w:p w14:paraId="7ED9218E" w14:textId="637EA501" w:rsidR="00E2667D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lastRenderedPageBreak/>
              <w:t>Estimated timescale:</w:t>
            </w:r>
          </w:p>
        </w:tc>
      </w:tr>
      <w:tr w:rsidR="00E2667D" w14:paraId="4891C157" w14:textId="77777777" w:rsidTr="009B58F9">
        <w:trPr>
          <w:trHeight w:val="714"/>
        </w:trPr>
        <w:tc>
          <w:tcPr>
            <w:tcW w:w="9016" w:type="dxa"/>
          </w:tcPr>
          <w:p w14:paraId="2EC4112D" w14:textId="1AEAB22C" w:rsidR="00E2667D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t>Has the PCC agreed to the work? YES / NO / N</w:t>
            </w:r>
            <w:r w:rsidR="000E35D7">
              <w:rPr>
                <w:sz w:val="24"/>
              </w:rPr>
              <w:t>OT APPLICABLE</w:t>
            </w:r>
          </w:p>
          <w:p w14:paraId="1657FD01" w14:textId="3B0308B5" w:rsidR="00E2667D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t>Has a Faculty been granted? YES / APPLIED FOR / NO / NOT REQUIRED</w:t>
            </w:r>
          </w:p>
        </w:tc>
      </w:tr>
      <w:tr w:rsidR="009B58F9" w14:paraId="18E29E31" w14:textId="77777777" w:rsidTr="00926F6F">
        <w:trPr>
          <w:trHeight w:val="992"/>
        </w:trPr>
        <w:tc>
          <w:tcPr>
            <w:tcW w:w="9016" w:type="dxa"/>
          </w:tcPr>
          <w:p w14:paraId="435116C0" w14:textId="3C515437" w:rsidR="009B58F9" w:rsidRDefault="009B58F9" w:rsidP="00B33F39">
            <w:pPr>
              <w:rPr>
                <w:sz w:val="24"/>
              </w:rPr>
            </w:pPr>
            <w:r>
              <w:rPr>
                <w:sz w:val="24"/>
              </w:rPr>
              <w:t>Other grants applied for / amount of funds raised so far:</w:t>
            </w:r>
          </w:p>
        </w:tc>
      </w:tr>
      <w:tr w:rsidR="00E2667D" w14:paraId="2AB1FCAD" w14:textId="77777777" w:rsidTr="00926F6F">
        <w:trPr>
          <w:trHeight w:val="992"/>
        </w:trPr>
        <w:tc>
          <w:tcPr>
            <w:tcW w:w="9016" w:type="dxa"/>
          </w:tcPr>
          <w:p w14:paraId="67AF50A3" w14:textId="25453379" w:rsidR="00E2667D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t>Payment Details:</w:t>
            </w:r>
          </w:p>
          <w:p w14:paraId="0A577D8B" w14:textId="77777777" w:rsidR="00E2667D" w:rsidRDefault="00E2667D" w:rsidP="00B33F39">
            <w:pPr>
              <w:rPr>
                <w:sz w:val="24"/>
              </w:rPr>
            </w:pPr>
          </w:p>
          <w:p w14:paraId="23EF3A7F" w14:textId="77777777" w:rsidR="00E2667D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t>Name of Account:</w:t>
            </w:r>
          </w:p>
          <w:p w14:paraId="5C417902" w14:textId="405BEC10" w:rsidR="00E2667D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t>Sort Code:</w:t>
            </w:r>
          </w:p>
          <w:p w14:paraId="6E45A5D0" w14:textId="694FA180" w:rsidR="00E2667D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t>Account Number:</w:t>
            </w:r>
          </w:p>
          <w:p w14:paraId="7055E7FE" w14:textId="0C4DCA1A" w:rsidR="00E2667D" w:rsidRDefault="00E2667D" w:rsidP="00B33F39">
            <w:pPr>
              <w:rPr>
                <w:sz w:val="24"/>
              </w:rPr>
            </w:pPr>
          </w:p>
        </w:tc>
      </w:tr>
      <w:tr w:rsidR="006D0EF6" w14:paraId="753B0D17" w14:textId="77777777" w:rsidTr="00926F6F">
        <w:trPr>
          <w:trHeight w:val="992"/>
        </w:trPr>
        <w:tc>
          <w:tcPr>
            <w:tcW w:w="9016" w:type="dxa"/>
          </w:tcPr>
          <w:p w14:paraId="437FDA88" w14:textId="24B4D602" w:rsidR="006D0EF6" w:rsidRDefault="006D0EF6" w:rsidP="00B33F39">
            <w:pPr>
              <w:rPr>
                <w:sz w:val="24"/>
              </w:rPr>
            </w:pPr>
            <w:r>
              <w:rPr>
                <w:sz w:val="24"/>
              </w:rPr>
              <w:t>Details of attachments (including number of pages):</w:t>
            </w:r>
          </w:p>
          <w:p w14:paraId="1BB476B7" w14:textId="5E92DEF2" w:rsidR="006D0EF6" w:rsidRDefault="006D0EF6" w:rsidP="00B33F39">
            <w:pPr>
              <w:rPr>
                <w:sz w:val="24"/>
              </w:rPr>
            </w:pPr>
          </w:p>
        </w:tc>
      </w:tr>
      <w:tr w:rsidR="0028539E" w14:paraId="4C467AD8" w14:textId="77777777" w:rsidTr="0028539E">
        <w:trPr>
          <w:trHeight w:val="283"/>
        </w:trPr>
        <w:tc>
          <w:tcPr>
            <w:tcW w:w="9016" w:type="dxa"/>
            <w:shd w:val="clear" w:color="auto" w:fill="969696"/>
          </w:tcPr>
          <w:p w14:paraId="65175C8D" w14:textId="77777777" w:rsidR="0028539E" w:rsidRDefault="0028539E" w:rsidP="00B33F39">
            <w:pPr>
              <w:rPr>
                <w:sz w:val="24"/>
              </w:rPr>
            </w:pPr>
          </w:p>
        </w:tc>
      </w:tr>
      <w:tr w:rsidR="00B33F39" w14:paraId="4593183E" w14:textId="77777777" w:rsidTr="0028539E">
        <w:trPr>
          <w:trHeight w:val="1134"/>
        </w:trPr>
        <w:tc>
          <w:tcPr>
            <w:tcW w:w="9016" w:type="dxa"/>
          </w:tcPr>
          <w:p w14:paraId="05A704AE" w14:textId="37965047" w:rsidR="00B33F39" w:rsidRDefault="00926F6F" w:rsidP="0028539E">
            <w:pPr>
              <w:jc w:val="center"/>
              <w:rPr>
                <w:sz w:val="24"/>
              </w:rPr>
            </w:pPr>
            <w:r>
              <w:rPr>
                <w:sz w:val="24"/>
              </w:rPr>
              <w:t>BELL RESTORATION OFFICER</w:t>
            </w:r>
            <w:r w:rsidR="0028539E">
              <w:rPr>
                <w:sz w:val="24"/>
              </w:rPr>
              <w:t xml:space="preserve"> USE</w:t>
            </w:r>
          </w:p>
          <w:p w14:paraId="66D0E037" w14:textId="77777777" w:rsidR="0028539E" w:rsidRDefault="0028539E" w:rsidP="0028539E">
            <w:pPr>
              <w:rPr>
                <w:sz w:val="24"/>
              </w:rPr>
            </w:pPr>
          </w:p>
          <w:p w14:paraId="15D7FB64" w14:textId="6E3DA12B" w:rsidR="0028539E" w:rsidRDefault="0028539E" w:rsidP="0028539E">
            <w:pPr>
              <w:rPr>
                <w:sz w:val="24"/>
              </w:rPr>
            </w:pPr>
            <w:r>
              <w:rPr>
                <w:sz w:val="24"/>
              </w:rPr>
              <w:t xml:space="preserve">Amount </w:t>
            </w:r>
            <w:r w:rsidR="00926F6F">
              <w:rPr>
                <w:sz w:val="24"/>
              </w:rPr>
              <w:t>of Grant/Loan</w:t>
            </w:r>
            <w:r w:rsidR="00E2667D">
              <w:rPr>
                <w:sz w:val="24"/>
              </w:rPr>
              <w:t xml:space="preserve"> initially agreed to</w:t>
            </w:r>
            <w:r w:rsidR="00926F6F">
              <w:rPr>
                <w:sz w:val="24"/>
              </w:rPr>
              <w:t>:</w:t>
            </w:r>
          </w:p>
          <w:p w14:paraId="6F42A013" w14:textId="77777777" w:rsidR="0028539E" w:rsidRDefault="0028539E" w:rsidP="0028539E">
            <w:pPr>
              <w:rPr>
                <w:sz w:val="24"/>
              </w:rPr>
            </w:pPr>
          </w:p>
          <w:p w14:paraId="4CD5DB43" w14:textId="564D2EEB" w:rsidR="0028539E" w:rsidRDefault="00926F6F" w:rsidP="0028539E">
            <w:pPr>
              <w:rPr>
                <w:sz w:val="24"/>
              </w:rPr>
            </w:pPr>
            <w:r>
              <w:rPr>
                <w:sz w:val="24"/>
              </w:rPr>
              <w:t>Date of Committee ratification:</w:t>
            </w:r>
          </w:p>
          <w:p w14:paraId="6A0DC855" w14:textId="2DCB525A" w:rsidR="00926F6F" w:rsidRDefault="00926F6F" w:rsidP="0028539E">
            <w:pPr>
              <w:rPr>
                <w:sz w:val="24"/>
              </w:rPr>
            </w:pPr>
          </w:p>
          <w:p w14:paraId="6C2308A1" w14:textId="7DBDD614" w:rsidR="00926F6F" w:rsidRDefault="00E2667D" w:rsidP="0028539E">
            <w:pPr>
              <w:rPr>
                <w:sz w:val="24"/>
              </w:rPr>
            </w:pPr>
            <w:r>
              <w:rPr>
                <w:sz w:val="24"/>
              </w:rPr>
              <w:t>Value of Grant/Loan sent:</w:t>
            </w:r>
          </w:p>
          <w:p w14:paraId="76CAB8AB" w14:textId="5A1B7E9E" w:rsidR="00E2667D" w:rsidRDefault="00E2667D" w:rsidP="0028539E">
            <w:pPr>
              <w:rPr>
                <w:sz w:val="24"/>
              </w:rPr>
            </w:pPr>
          </w:p>
          <w:p w14:paraId="6BD54F09" w14:textId="38F4740F" w:rsidR="00E2667D" w:rsidRDefault="00E2667D" w:rsidP="0028539E">
            <w:pPr>
              <w:rPr>
                <w:sz w:val="24"/>
              </w:rPr>
            </w:pPr>
            <w:r>
              <w:rPr>
                <w:sz w:val="24"/>
              </w:rPr>
              <w:t>Date sent to Applicant:</w:t>
            </w:r>
          </w:p>
          <w:p w14:paraId="569BA153" w14:textId="2B88CF9C" w:rsidR="00926F6F" w:rsidRDefault="00926F6F" w:rsidP="0028539E">
            <w:pPr>
              <w:rPr>
                <w:sz w:val="24"/>
              </w:rPr>
            </w:pPr>
          </w:p>
          <w:p w14:paraId="3A916113" w14:textId="779A6FDB" w:rsidR="00926F6F" w:rsidRDefault="00926F6F" w:rsidP="0028539E">
            <w:pPr>
              <w:rPr>
                <w:sz w:val="24"/>
              </w:rPr>
            </w:pPr>
            <w:r>
              <w:rPr>
                <w:sz w:val="24"/>
              </w:rPr>
              <w:t>Signature of Bell Restoration Officer:</w:t>
            </w:r>
          </w:p>
          <w:p w14:paraId="12F7C025" w14:textId="43496EFC" w:rsidR="0028539E" w:rsidRDefault="0028539E" w:rsidP="0028539E">
            <w:pPr>
              <w:rPr>
                <w:sz w:val="24"/>
              </w:rPr>
            </w:pPr>
          </w:p>
        </w:tc>
      </w:tr>
      <w:tr w:rsidR="00E2667D" w14:paraId="4244B921" w14:textId="77777777" w:rsidTr="00E2667D">
        <w:trPr>
          <w:trHeight w:val="283"/>
        </w:trPr>
        <w:tc>
          <w:tcPr>
            <w:tcW w:w="9016" w:type="dxa"/>
            <w:shd w:val="clear" w:color="auto" w:fill="A6A6A6" w:themeFill="background1" w:themeFillShade="A6"/>
          </w:tcPr>
          <w:p w14:paraId="7CC23A55" w14:textId="77777777" w:rsidR="00E2667D" w:rsidRDefault="00E2667D" w:rsidP="00E2667D">
            <w:pPr>
              <w:rPr>
                <w:sz w:val="24"/>
              </w:rPr>
            </w:pPr>
          </w:p>
        </w:tc>
      </w:tr>
      <w:tr w:rsidR="00E2667D" w14:paraId="23D1B762" w14:textId="77777777" w:rsidTr="0028539E">
        <w:trPr>
          <w:trHeight w:val="1134"/>
        </w:trPr>
        <w:tc>
          <w:tcPr>
            <w:tcW w:w="9016" w:type="dxa"/>
          </w:tcPr>
          <w:p w14:paraId="7323DAE0" w14:textId="77777777" w:rsidR="00E2667D" w:rsidRDefault="00E2667D" w:rsidP="00E2667D">
            <w:pPr>
              <w:jc w:val="center"/>
              <w:rPr>
                <w:sz w:val="24"/>
              </w:rPr>
            </w:pPr>
            <w:r>
              <w:rPr>
                <w:sz w:val="24"/>
              </w:rPr>
              <w:t>NOTES FOR APPLICANTS</w:t>
            </w:r>
          </w:p>
          <w:p w14:paraId="6A978BE8" w14:textId="77777777" w:rsidR="00E2667D" w:rsidRDefault="00E2667D" w:rsidP="00E2667D">
            <w:pPr>
              <w:rPr>
                <w:sz w:val="24"/>
              </w:rPr>
            </w:pPr>
          </w:p>
          <w:p w14:paraId="4300C2FD" w14:textId="38C20858" w:rsidR="00E2667D" w:rsidRDefault="00E2667D" w:rsidP="006D0EF6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>
              <w:rPr>
                <w:sz w:val="24"/>
              </w:rPr>
              <w:t>Bell Restoration Fund Rules can be found in Annual Reports and Guild Website</w:t>
            </w:r>
          </w:p>
          <w:p w14:paraId="06C6E0F4" w14:textId="174A589D" w:rsidR="000E35D7" w:rsidRDefault="000E35D7" w:rsidP="006D0EF6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>
              <w:rPr>
                <w:sz w:val="24"/>
              </w:rPr>
              <w:t>The BRF team should be informed (via Branch Rep) when work is being considered</w:t>
            </w:r>
          </w:p>
          <w:p w14:paraId="586873E8" w14:textId="77777777" w:rsidR="006D0EF6" w:rsidRDefault="006D0EF6" w:rsidP="006D0EF6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>
              <w:rPr>
                <w:sz w:val="24"/>
              </w:rPr>
              <w:t>Applications should be sent to the relevant Branch BRF Representative or the BRO</w:t>
            </w:r>
          </w:p>
          <w:p w14:paraId="5F294A98" w14:textId="4F20909F" w:rsidR="006D0EF6" w:rsidRPr="000E35D7" w:rsidRDefault="006D0EF6" w:rsidP="000E35D7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>
              <w:rPr>
                <w:sz w:val="24"/>
              </w:rPr>
              <w:t>Further details may be added to this application form through attachments</w:t>
            </w:r>
          </w:p>
          <w:p w14:paraId="5DD73323" w14:textId="56BE5755" w:rsidR="006D0EF6" w:rsidRPr="006D0EF6" w:rsidRDefault="006D0EF6" w:rsidP="006D0EF6">
            <w:pPr>
              <w:rPr>
                <w:sz w:val="24"/>
              </w:rPr>
            </w:pPr>
          </w:p>
        </w:tc>
        <w:bookmarkStart w:id="0" w:name="_GoBack"/>
        <w:bookmarkEnd w:id="0"/>
      </w:tr>
    </w:tbl>
    <w:p w14:paraId="34E4CC0C" w14:textId="77777777" w:rsidR="00B33F39" w:rsidRPr="00B33F39" w:rsidRDefault="00B33F39" w:rsidP="00347F85">
      <w:pPr>
        <w:rPr>
          <w:sz w:val="24"/>
        </w:rPr>
      </w:pPr>
    </w:p>
    <w:sectPr w:rsidR="00B33F39" w:rsidRPr="00B33F39" w:rsidSect="009B58F9">
      <w:headerReference w:type="default" r:id="rId8"/>
      <w:pgSz w:w="11906" w:h="16838"/>
      <w:pgMar w:top="1440" w:right="1440" w:bottom="1134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FEBA1B" w14:textId="77777777" w:rsidR="00AC0910" w:rsidRDefault="00AC0910" w:rsidP="00B33F39">
      <w:pPr>
        <w:spacing w:after="0" w:line="240" w:lineRule="auto"/>
      </w:pPr>
      <w:r>
        <w:separator/>
      </w:r>
    </w:p>
  </w:endnote>
  <w:endnote w:type="continuationSeparator" w:id="0">
    <w:p w14:paraId="4F79A56B" w14:textId="77777777" w:rsidR="00AC0910" w:rsidRDefault="00AC0910" w:rsidP="00B33F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7EC1EC" w14:textId="77777777" w:rsidR="00AC0910" w:rsidRDefault="00AC0910" w:rsidP="00B33F39">
      <w:pPr>
        <w:spacing w:after="0" w:line="240" w:lineRule="auto"/>
      </w:pPr>
      <w:r>
        <w:separator/>
      </w:r>
    </w:p>
  </w:footnote>
  <w:footnote w:type="continuationSeparator" w:id="0">
    <w:p w14:paraId="7F3D0A3F" w14:textId="77777777" w:rsidR="00AC0910" w:rsidRDefault="00AC0910" w:rsidP="00B33F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FC4C45" w14:textId="77777777" w:rsidR="00B33F39" w:rsidRDefault="00B33F39" w:rsidP="00B33F39">
    <w:pPr>
      <w:pStyle w:val="Header"/>
      <w:jc w:val="center"/>
    </w:pPr>
    <w:r>
      <w:rPr>
        <w:noProof/>
      </w:rPr>
      <w:drawing>
        <wp:inline distT="0" distB="0" distL="0" distR="0" wp14:anchorId="295A05C1" wp14:editId="7D9B8F15">
          <wp:extent cx="1818175" cy="1800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hester DG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8175" cy="18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932B6E"/>
    <w:multiLevelType w:val="hybridMultilevel"/>
    <w:tmpl w:val="914A46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YwMTa3MDYwNDSxMDBS0lEKTi0uzszPAykwrgUAOuw/rywAAAA="/>
  </w:docVars>
  <w:rsids>
    <w:rsidRoot w:val="00B33F39"/>
    <w:rsid w:val="000E35D7"/>
    <w:rsid w:val="0028539E"/>
    <w:rsid w:val="00347F85"/>
    <w:rsid w:val="00442158"/>
    <w:rsid w:val="0047618E"/>
    <w:rsid w:val="006D0EF6"/>
    <w:rsid w:val="00706FDC"/>
    <w:rsid w:val="00926F6F"/>
    <w:rsid w:val="009B58F9"/>
    <w:rsid w:val="00A732BA"/>
    <w:rsid w:val="00AC0910"/>
    <w:rsid w:val="00B33F39"/>
    <w:rsid w:val="00B57AA5"/>
    <w:rsid w:val="00E2667D"/>
    <w:rsid w:val="00E71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9AC801"/>
  <w15:chartTrackingRefBased/>
  <w15:docId w15:val="{EE3FD933-D965-4C5E-99A1-867C46EDE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3F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3F39"/>
  </w:style>
  <w:style w:type="paragraph" w:styleId="Footer">
    <w:name w:val="footer"/>
    <w:basedOn w:val="Normal"/>
    <w:link w:val="FooterChar"/>
    <w:uiPriority w:val="99"/>
    <w:unhideWhenUsed/>
    <w:rsid w:val="00B33F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3F39"/>
  </w:style>
  <w:style w:type="table" w:styleId="TableGrid">
    <w:name w:val="Table Grid"/>
    <w:basedOn w:val="TableNormal"/>
    <w:uiPriority w:val="39"/>
    <w:rsid w:val="00B33F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266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282510-C178-4256-B9F1-97BB60CCE0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Westman</dc:creator>
  <cp:keywords/>
  <dc:description/>
  <cp:lastModifiedBy>Rich Westman</cp:lastModifiedBy>
  <cp:revision>6</cp:revision>
  <dcterms:created xsi:type="dcterms:W3CDTF">2018-11-24T11:49:00Z</dcterms:created>
  <dcterms:modified xsi:type="dcterms:W3CDTF">2019-11-22T11:22:00Z</dcterms:modified>
</cp:coreProperties>
</file>